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9F6CD" w14:textId="77777777" w:rsidR="00DF024C" w:rsidRPr="00A973F9" w:rsidRDefault="00DF024C" w:rsidP="00DF024C">
      <w:pPr>
        <w:jc w:val="center"/>
        <w:rPr>
          <w:b/>
        </w:rPr>
      </w:pPr>
      <w:r>
        <w:rPr>
          <w:b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b/>
        </w:rPr>
        <w:instrText>ADDIN CNKISM.UserStyle</w:instrText>
      </w:r>
      <w:r>
        <w:rPr>
          <w:b/>
        </w:rPr>
      </w:r>
      <w:r>
        <w:rPr>
          <w:b/>
        </w:rPr>
        <w:fldChar w:fldCharType="end"/>
      </w:r>
      <w:r>
        <w:rPr>
          <w:rFonts w:hint="eastAsia"/>
          <w:b/>
        </w:rPr>
        <w:t>成长营积极分子参与实践活动证明</w:t>
      </w:r>
    </w:p>
    <w:p w14:paraId="50ADFE8C" w14:textId="77777777" w:rsidR="00DF024C" w:rsidRDefault="00DF024C" w:rsidP="00DF024C">
      <w:pPr>
        <w:rPr>
          <w:b/>
          <w:sz w:val="20"/>
        </w:rPr>
      </w:pPr>
      <w:r>
        <w:rPr>
          <w:rFonts w:hint="eastAsia"/>
          <w:sz w:val="20"/>
        </w:rPr>
        <w:t>学院：</w:t>
      </w:r>
      <w:r>
        <w:rPr>
          <w:rFonts w:hint="eastAsia"/>
          <w:sz w:val="20"/>
        </w:rPr>
        <w:t xml:space="preserve">                        </w:t>
      </w:r>
      <w:r>
        <w:rPr>
          <w:rFonts w:hint="eastAsia"/>
          <w:sz w:val="20"/>
        </w:rPr>
        <w:t>党支部：</w:t>
      </w:r>
      <w:r>
        <w:rPr>
          <w:rFonts w:hint="eastAsia"/>
          <w:sz w:val="20"/>
        </w:rPr>
        <w:t xml:space="preserve">              </w:t>
      </w:r>
      <w:r>
        <w:rPr>
          <w:sz w:val="20"/>
        </w:rPr>
        <w:t xml:space="preserve">  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"/>
        <w:gridCol w:w="813"/>
        <w:gridCol w:w="1697"/>
        <w:gridCol w:w="891"/>
        <w:gridCol w:w="2381"/>
        <w:gridCol w:w="2311"/>
      </w:tblGrid>
      <w:tr w:rsidR="00DF024C" w:rsidRPr="00A973F9" w14:paraId="52FFEB5B" w14:textId="77777777" w:rsidTr="00EC3057">
        <w:trPr>
          <w:trHeight w:val="511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B262A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序号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3E2E9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4F3B1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5881F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时间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3D74B" w14:textId="77777777" w:rsidR="00DF024C" w:rsidRPr="00A973F9" w:rsidRDefault="00DF024C" w:rsidP="00EC3057">
            <w:pPr>
              <w:jc w:val="center"/>
            </w:pPr>
            <w:r>
              <w:rPr>
                <w:rFonts w:hint="eastAsia"/>
              </w:rPr>
              <w:t>实践活动地点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1D67" w14:textId="77777777" w:rsidR="00DF024C" w:rsidRDefault="00DF024C" w:rsidP="00EC3057">
            <w:pPr>
              <w:jc w:val="center"/>
            </w:pPr>
            <w:r>
              <w:rPr>
                <w:rFonts w:hint="eastAsia"/>
              </w:rPr>
              <w:t>活动内容</w:t>
            </w:r>
          </w:p>
        </w:tc>
      </w:tr>
      <w:tr w:rsidR="00DF024C" w:rsidRPr="00A973F9" w14:paraId="07521410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4F453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1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DEE11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2DAD2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5932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7A1C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A470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EC4D56D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86634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2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5C22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6A70B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062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A4C9" w14:textId="066D9F7C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47E79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4285A166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C9EE6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3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B16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A79B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051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B681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316A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106EBD07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DA37E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4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5DFA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036C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A4CC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5D5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7B385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6C230C5E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66281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5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A1B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2B65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EF0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7DDAD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DC5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B649416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E7174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6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39FF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B0B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C6ED1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17F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79ED1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1BA142D4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1F9DE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7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866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EAB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F402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F1B4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188FE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49851079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D8E98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8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40CF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194CD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641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AF4F0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37D92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03DEEB10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5C1E9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09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3D9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C927B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C3BE6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2976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5B1A" w14:textId="77777777" w:rsidR="00DF024C" w:rsidRPr="00A973F9" w:rsidRDefault="00DF024C" w:rsidP="00EC3057">
            <w:pPr>
              <w:jc w:val="center"/>
            </w:pPr>
          </w:p>
        </w:tc>
      </w:tr>
      <w:tr w:rsidR="00DF024C" w:rsidRPr="00A973F9" w14:paraId="59E302DD" w14:textId="77777777" w:rsidTr="00EC3057">
        <w:trPr>
          <w:trHeight w:val="39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C6688" w14:textId="77777777" w:rsidR="00DF024C" w:rsidRPr="00A973F9" w:rsidRDefault="00DF024C" w:rsidP="00EC3057">
            <w:pPr>
              <w:jc w:val="center"/>
            </w:pPr>
            <w:r w:rsidRPr="00A973F9">
              <w:rPr>
                <w:rFonts w:hint="eastAsia"/>
              </w:rPr>
              <w:t>10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3F35" w14:textId="77777777" w:rsidR="00DF024C" w:rsidRPr="00A973F9" w:rsidRDefault="00DF024C" w:rsidP="00EC3057">
            <w:pPr>
              <w:jc w:val="center"/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98E3" w14:textId="77777777" w:rsidR="00DF024C" w:rsidRPr="00A973F9" w:rsidRDefault="00DF024C" w:rsidP="00EC3057">
            <w:pPr>
              <w:jc w:val="center"/>
            </w:pP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D24FE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0E6A8" w14:textId="77777777" w:rsidR="00DF024C" w:rsidRPr="00A973F9" w:rsidRDefault="00DF024C" w:rsidP="00EC3057">
            <w:pPr>
              <w:jc w:val="center"/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B8B1" w14:textId="77777777" w:rsidR="00DF024C" w:rsidRPr="00A973F9" w:rsidRDefault="00DF024C" w:rsidP="00EC3057">
            <w:pPr>
              <w:jc w:val="center"/>
            </w:pPr>
          </w:p>
        </w:tc>
      </w:tr>
    </w:tbl>
    <w:p w14:paraId="74F1CAB3" w14:textId="77777777" w:rsidR="00DF024C" w:rsidRPr="00A973F9" w:rsidRDefault="00DF024C" w:rsidP="00DF024C">
      <w:r>
        <w:rPr>
          <w:rFonts w:hint="eastAsia"/>
        </w:rPr>
        <w:t>注：可自行删除多余行或添加行。</w:t>
      </w:r>
    </w:p>
    <w:p w14:paraId="7AFA1CE0" w14:textId="77777777" w:rsidR="008556BB" w:rsidRDefault="008556BB" w:rsidP="008556BB">
      <w:pPr>
        <w:rPr>
          <w:b/>
        </w:rPr>
      </w:pPr>
    </w:p>
    <w:p w14:paraId="6832B449" w14:textId="77777777" w:rsidR="008556BB" w:rsidRDefault="008556BB" w:rsidP="008556BB">
      <w:pPr>
        <w:rPr>
          <w:b/>
        </w:rPr>
      </w:pPr>
    </w:p>
    <w:p w14:paraId="7C3B388C" w14:textId="77777777" w:rsidR="008556BB" w:rsidRDefault="008556BB" w:rsidP="008556BB">
      <w:pPr>
        <w:rPr>
          <w:b/>
        </w:rPr>
      </w:pPr>
    </w:p>
    <w:p w14:paraId="06F53F82" w14:textId="77777777" w:rsidR="008556BB" w:rsidRDefault="008556BB" w:rsidP="008556BB">
      <w:pPr>
        <w:rPr>
          <w:b/>
        </w:rPr>
      </w:pPr>
    </w:p>
    <w:p w14:paraId="09922064" w14:textId="77777777" w:rsidR="008556BB" w:rsidRDefault="008556BB" w:rsidP="008556BB">
      <w:pPr>
        <w:rPr>
          <w:b/>
        </w:rPr>
      </w:pPr>
    </w:p>
    <w:p w14:paraId="45F15EB7" w14:textId="77777777" w:rsidR="008556BB" w:rsidRDefault="008556BB" w:rsidP="008556BB">
      <w:pPr>
        <w:rPr>
          <w:b/>
        </w:rPr>
      </w:pPr>
    </w:p>
    <w:p w14:paraId="57CB69C5" w14:textId="77777777" w:rsidR="008556BB" w:rsidRDefault="008556BB" w:rsidP="008556BB">
      <w:pPr>
        <w:rPr>
          <w:b/>
        </w:rPr>
      </w:pPr>
    </w:p>
    <w:p w14:paraId="31A59BDC" w14:textId="77777777" w:rsidR="008556BB" w:rsidRDefault="008556BB" w:rsidP="008556BB">
      <w:pPr>
        <w:rPr>
          <w:b/>
        </w:rPr>
      </w:pPr>
    </w:p>
    <w:p w14:paraId="395912FA" w14:textId="77777777" w:rsidR="008556BB" w:rsidRDefault="008556BB" w:rsidP="008556BB">
      <w:pPr>
        <w:rPr>
          <w:b/>
        </w:rPr>
      </w:pPr>
    </w:p>
    <w:p w14:paraId="2939C24F" w14:textId="77777777" w:rsidR="008556BB" w:rsidRDefault="008556BB" w:rsidP="008556BB">
      <w:pPr>
        <w:rPr>
          <w:b/>
        </w:rPr>
      </w:pPr>
    </w:p>
    <w:p w14:paraId="27E02119" w14:textId="77777777" w:rsidR="008556BB" w:rsidRDefault="008556BB" w:rsidP="008556BB">
      <w:pPr>
        <w:rPr>
          <w:b/>
        </w:rPr>
      </w:pPr>
    </w:p>
    <w:p w14:paraId="5C629219" w14:textId="77777777" w:rsidR="008556BB" w:rsidRDefault="008556BB" w:rsidP="008556BB">
      <w:pPr>
        <w:rPr>
          <w:b/>
        </w:rPr>
      </w:pPr>
    </w:p>
    <w:p w14:paraId="4C8BB700" w14:textId="77777777" w:rsidR="008556BB" w:rsidRDefault="008556BB" w:rsidP="008556BB">
      <w:pPr>
        <w:rPr>
          <w:b/>
        </w:rPr>
      </w:pPr>
    </w:p>
    <w:p w14:paraId="26F866C0" w14:textId="77777777" w:rsidR="008556BB" w:rsidRDefault="008556BB" w:rsidP="008556BB">
      <w:pPr>
        <w:rPr>
          <w:b/>
        </w:rPr>
      </w:pPr>
    </w:p>
    <w:p w14:paraId="228A8EDF" w14:textId="77777777" w:rsidR="008556BB" w:rsidRDefault="008556BB" w:rsidP="008556BB">
      <w:pPr>
        <w:rPr>
          <w:b/>
        </w:rPr>
      </w:pPr>
    </w:p>
    <w:p w14:paraId="3897C08D" w14:textId="77777777" w:rsidR="008556BB" w:rsidRDefault="008556BB" w:rsidP="008556BB">
      <w:pPr>
        <w:rPr>
          <w:b/>
        </w:rPr>
      </w:pPr>
    </w:p>
    <w:p w14:paraId="30C2BC43" w14:textId="77777777" w:rsidR="008556BB" w:rsidRPr="008D5003" w:rsidRDefault="008556BB" w:rsidP="008556BB">
      <w:pPr>
        <w:rPr>
          <w:b/>
        </w:rPr>
      </w:pPr>
      <w:r w:rsidRPr="008D5003">
        <w:rPr>
          <w:rFonts w:hint="eastAsia"/>
          <w:b/>
        </w:rPr>
        <w:t>本人郑重承诺：以上内容真实</w:t>
      </w:r>
      <w:r>
        <w:rPr>
          <w:rFonts w:hint="eastAsia"/>
          <w:b/>
        </w:rPr>
        <w:t>有效，</w:t>
      </w:r>
      <w:r w:rsidRPr="008D5003">
        <w:rPr>
          <w:rFonts w:hint="eastAsia"/>
          <w:b/>
        </w:rPr>
        <w:t>特此证明。</w:t>
      </w:r>
    </w:p>
    <w:p w14:paraId="39BD246A" w14:textId="77777777" w:rsidR="008556BB" w:rsidRPr="008D5003" w:rsidRDefault="008556BB" w:rsidP="008556BB"/>
    <w:p w14:paraId="282ADAB0" w14:textId="77777777" w:rsidR="00F75700" w:rsidRPr="00A973F9" w:rsidRDefault="008556BB" w:rsidP="008556BB">
      <w:r w:rsidRPr="008D5003">
        <w:rPr>
          <w:rFonts w:hint="eastAsia"/>
        </w:rPr>
        <w:t>党支书签字：</w:t>
      </w:r>
      <w:r w:rsidRPr="008D5003">
        <w:t xml:space="preserve">                                         </w:t>
      </w:r>
      <w:r w:rsidRPr="008D5003">
        <w:rPr>
          <w:rFonts w:hint="eastAsia"/>
        </w:rPr>
        <w:t>年</w:t>
      </w:r>
      <w:r w:rsidRPr="008D5003">
        <w:t xml:space="preserve">   </w:t>
      </w:r>
      <w:r w:rsidRPr="008D5003">
        <w:rPr>
          <w:rFonts w:hint="eastAsia"/>
        </w:rPr>
        <w:t>月</w:t>
      </w:r>
      <w:r w:rsidRPr="008D5003">
        <w:t xml:space="preserve">   </w:t>
      </w:r>
      <w:r w:rsidRPr="008D5003">
        <w:rPr>
          <w:rFonts w:hint="eastAsia"/>
        </w:rPr>
        <w:t>日</w:t>
      </w:r>
      <w:r w:rsidR="00DF024C"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DF024C">
        <w:instrText>ADDIN CNKISM.UserStyle</w:instrText>
      </w:r>
      <w:r w:rsidR="00DF024C">
        <w:fldChar w:fldCharType="end"/>
      </w:r>
    </w:p>
    <w:sectPr w:rsidR="00F75700" w:rsidRPr="00A973F9" w:rsidSect="00D937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BE1D9" w14:textId="77777777" w:rsidR="00B1032A" w:rsidRDefault="00B1032A" w:rsidP="00A973F9">
      <w:r>
        <w:separator/>
      </w:r>
    </w:p>
  </w:endnote>
  <w:endnote w:type="continuationSeparator" w:id="0">
    <w:p w14:paraId="438A670B" w14:textId="77777777" w:rsidR="00B1032A" w:rsidRDefault="00B1032A" w:rsidP="00A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4BC130" w14:textId="77777777" w:rsidR="00B1032A" w:rsidRDefault="00B1032A" w:rsidP="00A973F9">
      <w:r>
        <w:separator/>
      </w:r>
    </w:p>
  </w:footnote>
  <w:footnote w:type="continuationSeparator" w:id="0">
    <w:p w14:paraId="4302621F" w14:textId="77777777" w:rsidR="00B1032A" w:rsidRDefault="00B1032A" w:rsidP="00A973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2sTQ0MjYwtTA0NDBT0lEKTi0uzszPAykwrAUAyILTnSwAAAA="/>
  </w:docVars>
  <w:rsids>
    <w:rsidRoot w:val="00A973F9"/>
    <w:rsid w:val="00010C1C"/>
    <w:rsid w:val="00027D63"/>
    <w:rsid w:val="000A0809"/>
    <w:rsid w:val="00357B0E"/>
    <w:rsid w:val="003F4385"/>
    <w:rsid w:val="004349F9"/>
    <w:rsid w:val="006346F4"/>
    <w:rsid w:val="00837D10"/>
    <w:rsid w:val="008556BB"/>
    <w:rsid w:val="008D5003"/>
    <w:rsid w:val="008F37DE"/>
    <w:rsid w:val="00904ECB"/>
    <w:rsid w:val="0093161D"/>
    <w:rsid w:val="009B56A1"/>
    <w:rsid w:val="00A03A11"/>
    <w:rsid w:val="00A30D66"/>
    <w:rsid w:val="00A973F9"/>
    <w:rsid w:val="00B1032A"/>
    <w:rsid w:val="00BB7CA5"/>
    <w:rsid w:val="00BC48AB"/>
    <w:rsid w:val="00C576E5"/>
    <w:rsid w:val="00C81D1E"/>
    <w:rsid w:val="00C93182"/>
    <w:rsid w:val="00C97888"/>
    <w:rsid w:val="00CE21E0"/>
    <w:rsid w:val="00D93742"/>
    <w:rsid w:val="00DF024C"/>
    <w:rsid w:val="00F170E7"/>
    <w:rsid w:val="00F2387C"/>
    <w:rsid w:val="00F747F8"/>
    <w:rsid w:val="00F75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62977"/>
  <w15:docId w15:val="{FF204B2B-090F-49A1-82B0-AC3D2A9E4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02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73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973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973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973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关岳琳</cp:lastModifiedBy>
  <cp:revision>22</cp:revision>
  <dcterms:created xsi:type="dcterms:W3CDTF">2016-06-15T09:01:00Z</dcterms:created>
  <dcterms:modified xsi:type="dcterms:W3CDTF">2025-09-26T08:32:00Z</dcterms:modified>
</cp:coreProperties>
</file>